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640DB" w14:textId="6267F7BE" w:rsidR="00E16A3E" w:rsidRDefault="0082231F" w:rsidP="0082231F">
      <w:pPr>
        <w:pStyle w:val="Heading1"/>
        <w:jc w:val="center"/>
      </w:pPr>
      <w:r>
        <w:t>Code-a-thon 2022</w:t>
      </w:r>
    </w:p>
    <w:p w14:paraId="499819DA" w14:textId="406F47E1" w:rsidR="0082231F" w:rsidRDefault="0082231F" w:rsidP="0082231F">
      <w:pPr>
        <w:pStyle w:val="Heading1"/>
        <w:jc w:val="center"/>
      </w:pPr>
      <w:r>
        <w:t>Rubric (Draft)</w:t>
      </w:r>
    </w:p>
    <w:p w14:paraId="08255517" w14:textId="1B3DF85F" w:rsidR="0082231F" w:rsidRDefault="0082231F" w:rsidP="0082231F"/>
    <w:tbl>
      <w:tblPr>
        <w:tblW w:w="7094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028"/>
        <w:gridCol w:w="1272"/>
        <w:gridCol w:w="1350"/>
        <w:gridCol w:w="2361"/>
        <w:gridCol w:w="1083"/>
      </w:tblGrid>
      <w:tr w:rsidR="002138F6" w:rsidRPr="0082231F" w14:paraId="35BD25BA" w14:textId="77777777" w:rsidTr="002138F6">
        <w:tc>
          <w:tcPr>
            <w:tcW w:w="10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30FCB9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livery: Speaks Clearly &amp;</w:t>
            </w:r>
          </w:p>
          <w:p w14:paraId="0A5C40C4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ell–Prepared</w:t>
            </w:r>
          </w:p>
          <w:p w14:paraId="102D66EA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2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D1CBF7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Easy to Understand</w:t>
            </w:r>
          </w:p>
          <w:p w14:paraId="638A9BF8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3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8E5FBF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fident &amp; Enthusiastic</w:t>
            </w:r>
          </w:p>
          <w:p w14:paraId="0BFBF663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3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27D8D4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vincing/Persuasive Argument Made</w:t>
            </w:r>
          </w:p>
          <w:p w14:paraId="7FB624F0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B408EC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Well-Designed &amp; Attractive Slides</w:t>
            </w:r>
          </w:p>
          <w:p w14:paraId="5AC6F16B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  <w:tr w:rsidR="002138F6" w:rsidRPr="0082231F" w14:paraId="5D39BA15" w14:textId="77777777" w:rsidTr="002138F6">
        <w:tc>
          <w:tcPr>
            <w:tcW w:w="10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1C892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27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088832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5DA315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3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4629F5" w14:textId="67F2FD60" w:rsidR="002138F6" w:rsidRPr="0082231F" w:rsidRDefault="00FC3088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0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AD1D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460DE" w14:textId="77777777" w:rsidR="002138F6" w:rsidRPr="0082231F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</w:tr>
    </w:tbl>
    <w:p w14:paraId="0AA4900C" w14:textId="77777777" w:rsidR="0082231F" w:rsidRPr="0082231F" w:rsidRDefault="0082231F" w:rsidP="0082231F">
      <w:pPr>
        <w:spacing w:after="0" w:line="240" w:lineRule="auto"/>
        <w:rPr>
          <w:rFonts w:ascii="Calibri" w:eastAsia="Times New Roman" w:hAnsi="Calibri" w:cs="Calibri"/>
        </w:rPr>
      </w:pPr>
      <w:r w:rsidRPr="0082231F">
        <w:rPr>
          <w:rFonts w:ascii="Calibri" w:eastAsia="Times New Roman" w:hAnsi="Calibri" w:cs="Calibri"/>
        </w:rPr>
        <w:t> </w:t>
      </w:r>
    </w:p>
    <w:tbl>
      <w:tblPr>
        <w:tblW w:w="102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024"/>
        <w:gridCol w:w="1858"/>
        <w:gridCol w:w="2898"/>
        <w:gridCol w:w="1361"/>
        <w:gridCol w:w="2109"/>
      </w:tblGrid>
      <w:tr w:rsidR="0082231F" w:rsidRPr="0082231F" w14:paraId="642A4EB5" w14:textId="77777777" w:rsidTr="0082231F">
        <w:tc>
          <w:tcPr>
            <w:tcW w:w="202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36DCB9" w14:textId="77777777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reative Idea Solving A Problem/Unmet Need</w:t>
            </w:r>
          </w:p>
        </w:tc>
        <w:tc>
          <w:tcPr>
            <w:tcW w:w="18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BE802B" w14:textId="00A90092" w:rsidR="0082231F" w:rsidRPr="002138F6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Application is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error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free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for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all </w:t>
            </w:r>
            <w:r w:rsidR="0018439D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test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>input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bdr w:val="none" w:sz="0" w:space="0" w:color="auto" w:frame="1"/>
              </w:rPr>
              <w:t xml:space="preserve"> </w:t>
            </w:r>
          </w:p>
        </w:tc>
        <w:tc>
          <w:tcPr>
            <w:tcW w:w="28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7DF17" w14:textId="4F505E35" w:rsidR="0082231F" w:rsidRPr="002138F6" w:rsidRDefault="002138F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Application </w:t>
            </w:r>
            <w:r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utilizes required Cognitive Services in an original mann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to solve the problem</w:t>
            </w:r>
          </w:p>
        </w:tc>
        <w:tc>
          <w:tcPr>
            <w:tcW w:w="13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3C9E1" w14:textId="5C672CC1" w:rsidR="0082231F" w:rsidRPr="002138F6" w:rsidRDefault="00CA21A6" w:rsidP="002138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Graphical </w:t>
            </w:r>
            <w:r w:rsidR="00BB4E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u</w:t>
            </w:r>
            <w:r w:rsidR="002138F6"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ser </w:t>
            </w:r>
            <w:r w:rsidR="00BB4EDA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</w:t>
            </w:r>
            <w:r w:rsidR="002138F6"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terface has a</w:t>
            </w:r>
            <w:r w:rsidR="0013268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n</w:t>
            </w:r>
            <w:r w:rsidR="002138F6"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intuitive</w:t>
            </w:r>
            <w:r w:rsidR="002138F6" w:rsidRPr="002138F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13268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design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E47A07" w14:textId="597F5E16" w:rsidR="0082231F" w:rsidRPr="0082231F" w:rsidRDefault="00516E46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Viable product</w:t>
            </w:r>
          </w:p>
        </w:tc>
      </w:tr>
      <w:tr w:rsidR="0082231F" w:rsidRPr="0082231F" w14:paraId="218084A5" w14:textId="77777777" w:rsidTr="0082231F">
        <w:tc>
          <w:tcPr>
            <w:tcW w:w="202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A72CF" w14:textId="49D0923D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FC3088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85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34F1B" w14:textId="01AA38D8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2138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8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EEABD5" w14:textId="4A7748AE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2138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13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42C8F3" w14:textId="6E4AAC9E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  <w:r w:rsidR="002138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10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D9EAD3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23B918" w14:textId="77777777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</w:p>
        </w:tc>
      </w:tr>
    </w:tbl>
    <w:p w14:paraId="5A6D66E3" w14:textId="77777777" w:rsidR="0082231F" w:rsidRPr="0082231F" w:rsidRDefault="0082231F" w:rsidP="0082231F">
      <w:pPr>
        <w:spacing w:after="0" w:line="240" w:lineRule="auto"/>
        <w:rPr>
          <w:rFonts w:ascii="Calibri" w:eastAsia="Times New Roman" w:hAnsi="Calibri" w:cs="Calibri"/>
        </w:rPr>
      </w:pPr>
      <w:r w:rsidRPr="0082231F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44"/>
      </w:tblGrid>
      <w:tr w:rsidR="0082231F" w:rsidRPr="0082231F" w14:paraId="4E8B3AE7" w14:textId="77777777" w:rsidTr="0082231F">
        <w:tc>
          <w:tcPr>
            <w:tcW w:w="554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2C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10EE1A" w14:textId="25AA3A14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Time: Did the presentation stay at or under </w:t>
            </w:r>
            <w:r w:rsidR="002138F6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</w:t>
            </w: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minutes?</w:t>
            </w:r>
          </w:p>
        </w:tc>
      </w:tr>
      <w:tr w:rsidR="0082231F" w:rsidRPr="0082231F" w14:paraId="44904DFD" w14:textId="77777777" w:rsidTr="0082231F">
        <w:tc>
          <w:tcPr>
            <w:tcW w:w="5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F2CC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F997E" w14:textId="77777777" w:rsidR="0082231F" w:rsidRPr="0082231F" w:rsidRDefault="0082231F" w:rsidP="0082231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</w:tr>
    </w:tbl>
    <w:p w14:paraId="336E2403" w14:textId="1254EB7B" w:rsidR="0082231F" w:rsidRDefault="0082231F" w:rsidP="0082231F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44"/>
      </w:tblGrid>
      <w:tr w:rsidR="00132685" w:rsidRPr="0082231F" w14:paraId="766CFE1E" w14:textId="77777777" w:rsidTr="00132685">
        <w:tc>
          <w:tcPr>
            <w:tcW w:w="554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C000" w:themeFill="accent4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1C3B0" w14:textId="3238EE20" w:rsidR="00132685" w:rsidRPr="0082231F" w:rsidRDefault="00132685" w:rsidP="00A813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Bonus: uses additional Cognitive Services beyond requirements</w:t>
            </w:r>
          </w:p>
        </w:tc>
      </w:tr>
      <w:tr w:rsidR="00132685" w:rsidRPr="0082231F" w14:paraId="7BD5A56B" w14:textId="77777777" w:rsidTr="00132685">
        <w:tc>
          <w:tcPr>
            <w:tcW w:w="54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FFC000" w:themeFill="accent4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DB42B" w14:textId="77777777" w:rsidR="00132685" w:rsidRPr="0082231F" w:rsidRDefault="00132685" w:rsidP="00A8136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82231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</w:tr>
    </w:tbl>
    <w:p w14:paraId="5EDA7B77" w14:textId="68BD01FA" w:rsidR="00132685" w:rsidRDefault="00132685" w:rsidP="0082231F"/>
    <w:p w14:paraId="3601BB99" w14:textId="2DCFD2B8" w:rsidR="00132685" w:rsidRPr="00132685" w:rsidRDefault="00132685" w:rsidP="0082231F">
      <w:pPr>
        <w:rPr>
          <w:b/>
          <w:bCs/>
        </w:rPr>
      </w:pPr>
      <w:r w:rsidRPr="00132685">
        <w:rPr>
          <w:b/>
          <w:bCs/>
        </w:rPr>
        <w:t xml:space="preserve">Total </w:t>
      </w:r>
      <w:r w:rsidR="006972A6">
        <w:rPr>
          <w:b/>
          <w:bCs/>
        </w:rPr>
        <w:t xml:space="preserve">Possible </w:t>
      </w:r>
      <w:r w:rsidRPr="00132685">
        <w:rPr>
          <w:b/>
          <w:bCs/>
        </w:rPr>
        <w:t>Points: 105</w:t>
      </w:r>
    </w:p>
    <w:p w14:paraId="4EB625A9" w14:textId="77777777" w:rsidR="002138F6" w:rsidRPr="0082231F" w:rsidRDefault="002138F6" w:rsidP="0082231F"/>
    <w:sectPr w:rsidR="002138F6" w:rsidRPr="008223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10434"/>
    <w:multiLevelType w:val="multilevel"/>
    <w:tmpl w:val="F7CC0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Q0sjC3tDA2MzZT0lEKTi0uzszPAykwrAUAiKYnnSwAAAA="/>
  </w:docVars>
  <w:rsids>
    <w:rsidRoot w:val="0082231F"/>
    <w:rsid w:val="00132685"/>
    <w:rsid w:val="0018439D"/>
    <w:rsid w:val="002138F6"/>
    <w:rsid w:val="00516E46"/>
    <w:rsid w:val="006972A6"/>
    <w:rsid w:val="0082231F"/>
    <w:rsid w:val="00BB4EDA"/>
    <w:rsid w:val="00CA21A6"/>
    <w:rsid w:val="00E16A3E"/>
    <w:rsid w:val="00FC3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1CA7C"/>
  <w15:chartTrackingRefBased/>
  <w15:docId w15:val="{94064496-D640-49B9-8D9A-44CDE9FFE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3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2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223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822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04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, Paul</dc:creator>
  <cp:keywords/>
  <dc:description/>
  <cp:lastModifiedBy>Patrick Valdivia</cp:lastModifiedBy>
  <cp:revision>8</cp:revision>
  <dcterms:created xsi:type="dcterms:W3CDTF">2022-03-11T16:47:00Z</dcterms:created>
  <dcterms:modified xsi:type="dcterms:W3CDTF">2022-03-11T16:50:00Z</dcterms:modified>
</cp:coreProperties>
</file>